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662db5579186c854a840948cb1ac6a5a9af3eb6"/>
    <w:p>
      <w:pPr>
        <w:pStyle w:val="Heading1"/>
      </w:pPr>
      <w:r>
        <w:t xml:space="preserve">Cover Letter for Psychologist Position in Brazil Rio de Janeiro</w:t>
      </w:r>
    </w:p>
    <w:p>
      <w:pPr>
        <w:pStyle w:val="FirstParagraph"/>
      </w:pPr>
      <w:r>
        <w:rPr>
          <w:bCs/>
          <w:b/>
        </w:rPr>
        <w:t xml:space="preserve">John Doe</w:t>
      </w:r>
      <w:r>
        <w:br/>
      </w:r>
      <w:r>
        <w:t xml:space="preserve">Rua das Flores, 123</w:t>
      </w:r>
      <w:r>
        <w:br/>
      </w:r>
      <w:r>
        <w:t xml:space="preserve">Centro, Rio de Janeiro, RJ</w:t>
      </w:r>
      <w:r>
        <w:br/>
      </w:r>
      <w:r>
        <w:t xml:space="preserve">+55 21 9999-9999</w:t>
      </w:r>
      <w:r>
        <w:br/>
      </w:r>
      <w:r>
        <w:t xml:space="preserve">john.doe@email.com</w:t>
      </w:r>
    </w:p>
    <w:p>
      <w:pPr>
        <w:pStyle w:val="BodyText"/>
      </w:pPr>
      <w:r>
        <w:t xml:space="preserve">April 5, 2024</w:t>
      </w:r>
    </w:p>
    <w:p>
      <w:pPr>
        <w:pStyle w:val="BodyText"/>
      </w:pPr>
      <w:r>
        <w:rPr>
          <w:bCs/>
          <w:b/>
        </w:rPr>
        <w:t xml:space="preserve">HR Department</w:t>
      </w:r>
      <w:r>
        <w:br/>
      </w:r>
      <w:r>
        <w:t xml:space="preserve">Instituto de Psicologia do Brasil</w:t>
      </w:r>
      <w:r>
        <w:br/>
      </w:r>
      <w:r>
        <w:t xml:space="preserve">Avenida República do Paraguai, 150</w:t>
      </w:r>
      <w:r>
        <w:br/>
      </w:r>
      <w:r>
        <w:t xml:space="preserve">Laranjeiras, Rio de Janeiro, RJ</w:t>
      </w:r>
    </w:p>
    <w:p>
      <w:pPr>
        <w:pStyle w:val="BodyText"/>
      </w:pPr>
      <w:r>
        <w:t xml:space="preserve">Dear Hiring Committee,</w:t>
      </w:r>
    </w:p>
    <w:p>
      <w:pPr>
        <w:pStyle w:val="BodyText"/>
      </w:pPr>
      <w:r>
        <w:t xml:space="preserve">I am writing to express my enthusiastic interest in the Psychologist position at the Instituto de Psicologia do Brasil in Brazil Rio de Janeiro. As a dedicated professional with over a decade of experience in psychological practice, I am eager to contribute my expertise and passion for mental health to an organization that values innovation, cultural sensitivity, and community engagement. My career has been guided by a commitment to understanding the unique challenges faced by individuals and communities, particularly in diverse urban settings like Rio de Janeiro. This opportunity aligns perfectly with my professional goals and personal mission to support well-being in Brazil’s dynamic social landscape.</w:t>
      </w:r>
    </w:p>
    <w:p>
      <w:pPr>
        <w:pStyle w:val="BodyText"/>
      </w:pPr>
      <w:r>
        <w:t xml:space="preserve">As a Psychologist with extensive experience working across Brazil’s varied cultural and socioeconomic contexts, I have developed a deep appreciation for the complexities of mental health in this vibrant nation. My work has focused on providing evidence-based interventions tailored to the specific needs of clients, whether in clinical settings, educational institutions, or community programs. In Rio de Janeiro, where rapid urbanization and social inequality present unique challenges to mental health, I have witnessed firsthand the importance of culturally competent care. My ability to bridge therapeutic practices with an understanding of local traditions and values has enabled me to build trust and foster meaningful connections with clients from all walks of life.</w:t>
      </w:r>
    </w:p>
    <w:p>
      <w:pPr>
        <w:pStyle w:val="BodyText"/>
      </w:pPr>
      <w:r>
        <w:t xml:space="preserve">A key strength of my career as a Psychologist has been my adaptability in addressing the multifaceted demands of mental health care in Brazil. For instance, during my time at the Centro de Atendimento Psicológico (CAPS) in Ipanema, I designed and implemented group therapy programs that addressed anxiety and depression among young adults, many of whom were navigating the pressures of Rio’s competitive academic and professional environments. Additionally, I collaborated with local NGOs to provide trauma-informed support to individuals affected by violence in favelas, emphasizing the importance of community-driven solutions. These experiences have honed my ability to work in resource-constrained settings while maintaining a focus on holistic well-being.</w:t>
      </w:r>
    </w:p>
    <w:p>
      <w:pPr>
        <w:pStyle w:val="BodyText"/>
      </w:pPr>
      <w:r>
        <w:t xml:space="preserve">My academic background includes a Master’s degree in Clinical Psychology from the Universidade Federal do Rio de Janeiro (UFRJ), where I conducted research on the psychological impact of social exclusion in urban populations. This work not only deepened my theoretical knowledge but also reinforced my commitment to addressing systemic barriers to mental health access. Furthermore, I have completed specialized training in cognitive-behavioral therapy (CBT) and trauma recovery, which I have applied extensively in both private practice and public health initiatives across Brazil Rio de Janeiro. My fluency in Portuguese, combined with a strong understanding of Brazilian cultural nuances, allows me to communicate effectively with clients and collaborate seamlessly with multidisciplinary teams.</w:t>
      </w:r>
    </w:p>
    <w:p>
      <w:pPr>
        <w:pStyle w:val="BodyText"/>
      </w:pPr>
      <w:r>
        <w:t xml:space="preserve">What draws me to the Instituto de Psicologia do Brasil is its reputation as a leader in advancing mental health education and research in Brazil Rio de Janeiro. I am particularly inspired by the institution’s focus on integrating psychological services into public health policies, a mission that resonates with my own belief in the power of psychology to drive societal change. I am confident that my skills in clinical assessment, intervention design, and community outreach will contribute to the institute’s efforts to expand access to quality mental health care. Moreover, I am eager to learn from the expertise of your team and contribute fresh perspectives on addressing contemporary challenges such as pandemic-related mental health crises and the rising demand for psychological support in underserved communities.</w:t>
      </w:r>
    </w:p>
    <w:p>
      <w:pPr>
        <w:pStyle w:val="BodyText"/>
      </w:pPr>
      <w:r>
        <w:t xml:space="preserve">As a Psychologist in Brazil Rio de Janeiro, I have always prioritized empathy, ethical practice, and continuous professional development. I stay updated on emerging trends in psychology through participation in national conferences and workshops organized by the Brazilian Psychological Association (ABP). This dedication to growth ensures that my work remains aligned with the latest scientific advancements while remaining rooted in the realities of Brazilian society. I am particularly interested in exploring how technology can be leveraged to improve mental health outcomes, such as through teletherapy platforms that reach remote areas of Rio de Janeiro and beyond.</w:t>
      </w:r>
    </w:p>
    <w:p>
      <w:pPr>
        <w:pStyle w:val="BodyText"/>
      </w:pPr>
      <w:r>
        <w:t xml:space="preserve">In closing, I would be honored to bring my experience, skills, and passion for psychology to the Instituto de Psicologia do Brasil. I am confident that my background as a Psychologist in Brazil Rio de Janeiro equips me to make a meaningful contribution to your team and the communities you serve. Thank you for considering my application. I look forward to the opportunity to discuss how my qualifications align with the needs of your organization and how I can help advance the mission of promoting mental health in Brazil.</w:t>
      </w:r>
    </w:p>
    <w:p>
      <w:pPr>
        <w:pStyle w:val="BodyText"/>
      </w:pPr>
      <w:r>
        <w:t xml:space="preserve">Sincerely,</w:t>
      </w:r>
      <w:r>
        <w:br/>
      </w:r>
      <w:r>
        <w:rPr>
          <w:bCs/>
          <w:b/>
        </w:rPr>
        <w:t xml:space="preserve">John Doe</w:t>
      </w:r>
      <w:r>
        <w:br/>
      </w:r>
      <w:r>
        <w:t xml:space="preserve">Psychologist, Brazil Rio de Jane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Brazil Rio de Janeiro</dc:title>
  <dc:creator/>
  <cp:keywords/>
  <dcterms:created xsi:type="dcterms:W3CDTF">2025-12-10T17:14:10Z</dcterms:created>
  <dcterms:modified xsi:type="dcterms:W3CDTF">2025-12-10T17:14:10Z</dcterms:modified>
</cp:coreProperties>
</file>

<file path=docProps/custom.xml><?xml version="1.0" encoding="utf-8"?>
<Properties xmlns="http://schemas.openxmlformats.org/officeDocument/2006/custom-properties" xmlns:vt="http://schemas.openxmlformats.org/officeDocument/2006/docPropsVTypes"/>
</file>